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796FF9" w14:textId="77777777" w:rsidR="00C0469E" w:rsidRDefault="00D92AB4">
      <w:pPr>
        <w:pStyle w:val="Title"/>
      </w:pPr>
      <w:r>
        <w:t>styler</w:t>
      </w:r>
      <w:bookmarkStart w:id="0" w:name="_GoBack"/>
      <w:bookmarkEnd w:id="0"/>
      <w:r>
        <w:t>eference</w:t>
      </w:r>
    </w:p>
    <w:p w14:paraId="11C960CA" w14:textId="77777777" w:rsidR="00C0469E" w:rsidRDefault="00D92AB4">
      <w:pPr>
        <w:pStyle w:val="Heading2"/>
      </w:pPr>
      <w:bookmarkStart w:id="1" w:name="r-markdown"/>
      <w:bookmarkEnd w:id="1"/>
      <w:r>
        <w:t>R Markdown</w:t>
      </w:r>
    </w:p>
    <w:p w14:paraId="7592DF7D" w14:textId="77777777" w:rsidR="00C0469E" w:rsidRDefault="00D92AB4" w:rsidP="00D92AB4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1E94A627" w14:textId="77777777" w:rsidR="00C0469E" w:rsidRDefault="00D92AB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7B6D90B" w14:textId="77777777" w:rsidR="00C0469E" w:rsidRDefault="00D92AB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CB161A6" w14:textId="77777777" w:rsidR="00C0469E" w:rsidRDefault="00D92AB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BFBF14D" w14:textId="77777777" w:rsidR="00C0469E" w:rsidRDefault="00D92AB4">
      <w:pPr>
        <w:pStyle w:val="Heading2"/>
      </w:pPr>
      <w:bookmarkStart w:id="2" w:name="including-plots"/>
      <w:bookmarkEnd w:id="2"/>
      <w:r>
        <w:t>Including Plots</w:t>
      </w:r>
    </w:p>
    <w:p w14:paraId="1B64E234" w14:textId="77777777" w:rsidR="00C0469E" w:rsidRDefault="00D92AB4">
      <w:pPr>
        <w:pStyle w:val="FirstParagraph"/>
      </w:pPr>
      <w:r>
        <w:t>You can also embed plots, for example:</w:t>
      </w:r>
    </w:p>
    <w:p w14:paraId="0846A675" w14:textId="77777777" w:rsidR="00C0469E" w:rsidRDefault="00D92AB4">
      <w:pPr>
        <w:pStyle w:val="BodyText"/>
      </w:pPr>
      <w:r>
        <w:rPr>
          <w:noProof/>
        </w:rPr>
        <w:lastRenderedPageBreak/>
        <w:drawing>
          <wp:inline distT="0" distB="0" distL="0" distR="0" wp14:anchorId="7397581F" wp14:editId="101C8B8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C8782" w14:textId="77777777" w:rsidR="00C0469E" w:rsidRDefault="00D92AB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0469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E98967" w14:textId="77777777" w:rsidR="00B57723" w:rsidRDefault="00D92AB4">
      <w:pPr>
        <w:spacing w:after="0"/>
      </w:pPr>
      <w:r>
        <w:separator/>
      </w:r>
    </w:p>
  </w:endnote>
  <w:endnote w:type="continuationSeparator" w:id="0">
    <w:p w14:paraId="3B0AB0D3" w14:textId="77777777" w:rsidR="00B57723" w:rsidRDefault="00D92A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22AED0" w14:textId="77777777" w:rsidR="00C0469E" w:rsidRDefault="00D92AB4">
      <w:r>
        <w:separator/>
      </w:r>
    </w:p>
  </w:footnote>
  <w:footnote w:type="continuationSeparator" w:id="0">
    <w:p w14:paraId="4A976676" w14:textId="77777777" w:rsidR="00C0469E" w:rsidRDefault="00D92A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235AEC0"/>
    <w:multiLevelType w:val="multilevel"/>
    <w:tmpl w:val="417C9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3049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07889"/>
    <w:rsid w:val="00844EC6"/>
    <w:rsid w:val="008D6863"/>
    <w:rsid w:val="00B57723"/>
    <w:rsid w:val="00B86B75"/>
    <w:rsid w:val="00BC48D5"/>
    <w:rsid w:val="00C0469E"/>
    <w:rsid w:val="00C36279"/>
    <w:rsid w:val="00D92AB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F09D40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92AB4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92A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4E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88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92AB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92AB4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92AB4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92A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4E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88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92AB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92AB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5</Words>
  <Characters>775</Characters>
  <Application>Microsoft Macintosh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reference</dc:title>
  <dc:creator>Amanda Warlick</dc:creator>
  <cp:lastModifiedBy>Amanda Warlick</cp:lastModifiedBy>
  <cp:revision>5</cp:revision>
  <dcterms:created xsi:type="dcterms:W3CDTF">2017-03-11T00:27:00Z</dcterms:created>
  <dcterms:modified xsi:type="dcterms:W3CDTF">2017-03-11T00:32:00Z</dcterms:modified>
</cp:coreProperties>
</file>